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86CBBB" w14:textId="55C182E1" w:rsidR="003D15A2" w:rsidRDefault="00E064DB" w:rsidP="00E064DB">
      <w:pPr>
        <w:pStyle w:val="Heading1"/>
        <w:numPr>
          <w:ilvl w:val="0"/>
          <w:numId w:val="0"/>
        </w:numPr>
        <w:jc w:val="both"/>
        <w:rPr>
          <w:b w:val="0"/>
        </w:rPr>
      </w:pPr>
      <w:r>
        <w:t>4.2</w:t>
      </w:r>
      <w:r w:rsidR="001422DA">
        <w:t xml:space="preserve"> </w:t>
      </w:r>
      <w:r>
        <w:t xml:space="preserve">A </w:t>
      </w:r>
      <w:r w:rsidR="00DE349A" w:rsidRPr="00DE349A">
        <w:rPr>
          <w:b w:val="0"/>
        </w:rPr>
        <w:t>SPATIAL DATA</w:t>
      </w:r>
      <w:r w:rsidR="00DE349A" w:rsidRPr="00DE349A">
        <w:rPr>
          <w:b w:val="0"/>
        </w:rPr>
        <w:cr/>
      </w:r>
    </w:p>
    <w:p w14:paraId="7BC6C26F" w14:textId="32D005FD" w:rsidR="00B72B7B" w:rsidRDefault="00B72B7B" w:rsidP="008151F8">
      <w:pPr>
        <w:jc w:val="both"/>
      </w:pPr>
      <w:r>
        <w:t xml:space="preserve">The program is intended for viewing 3d </w:t>
      </w:r>
      <w:r w:rsidR="000B7DF6">
        <w:t>images with volume data.</w:t>
      </w:r>
      <w:r w:rsidR="00031DA0">
        <w:t xml:space="preserve"> </w:t>
      </w:r>
      <w:r w:rsidR="00700D01">
        <w:t xml:space="preserve">Volume rendering techniques are used to visualize 3D data on a 2D surface. The benefits of this </w:t>
      </w:r>
      <w:r w:rsidR="00425C7C">
        <w:t>includes</w:t>
      </w:r>
      <w:r w:rsidR="00700D01">
        <w:t xml:space="preserve"> better understanding of the knowledge in virous fields. For </w:t>
      </w:r>
      <w:r w:rsidR="008151F8">
        <w:t>example,</w:t>
      </w:r>
      <w:r w:rsidR="00700D01">
        <w:t xml:space="preserve"> we can visualize a human brain in 3d with all the information like the neuron density and blood vessels to help us identify any tumour in a brain (MRI).</w:t>
      </w:r>
      <w:r w:rsidR="00952575">
        <w:t xml:space="preserve"> Thin slices(pictures) of the object are stacked against each other to generate the 3D shape.</w:t>
      </w:r>
      <w:r w:rsidR="004F6445">
        <w:t xml:space="preserve"> This technique is also</w:t>
      </w:r>
      <w:r w:rsidR="00032C75">
        <w:t xml:space="preserve"> used in rendering 3D surface of maps like mountain ranges. This gives us more information related to surface.</w:t>
      </w:r>
      <w:r w:rsidR="00996964">
        <w:t xml:space="preserve"> </w:t>
      </w:r>
      <w:r w:rsidR="00914DA7">
        <w:t>Programs like this helps us to visualize this 3D data by generating a projection of the 3D image on 2d surface and calculating the pixel values depending on the encoding of the data required to view.</w:t>
      </w:r>
    </w:p>
    <w:p w14:paraId="2BA6D913" w14:textId="3AE28ABD" w:rsidR="000D1E80" w:rsidRDefault="000D1E80" w:rsidP="008151F8">
      <w:pPr>
        <w:jc w:val="both"/>
      </w:pPr>
    </w:p>
    <w:p w14:paraId="1FF15086" w14:textId="428A6094" w:rsidR="000D1E80" w:rsidRDefault="000D1E80" w:rsidP="000D1E80">
      <w:pPr>
        <w:jc w:val="center"/>
      </w:pPr>
      <w:r w:rsidRPr="000D1E80">
        <w:rPr>
          <w:noProof/>
        </w:rPr>
        <w:drawing>
          <wp:inline distT="0" distB="0" distL="0" distR="0" wp14:anchorId="7B555F76" wp14:editId="153C3A04">
            <wp:extent cx="4143953" cy="5182323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43953" cy="51823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A7DF49" w14:textId="4C6C083B" w:rsidR="000D1E80" w:rsidRPr="00B72B7B" w:rsidRDefault="006308E5" w:rsidP="000D1E80">
      <w:pPr>
        <w:jc w:val="center"/>
      </w:pPr>
      <w:r>
        <w:t xml:space="preserve">Loaded </w:t>
      </w:r>
      <w:proofErr w:type="spellStart"/>
      <w:r>
        <w:t>MRbrain</w:t>
      </w:r>
      <w:proofErr w:type="spellEnd"/>
      <w:r>
        <w:t xml:space="preserve"> data from </w:t>
      </w:r>
      <w:hyperlink r:id="rId9" w:history="1">
        <w:r w:rsidRPr="006308E5">
          <w:rPr>
            <w:rStyle w:val="Hyperlink"/>
          </w:rPr>
          <w:t>here</w:t>
        </w:r>
      </w:hyperlink>
      <w:r>
        <w:t xml:space="preserve">. Viewed data along x axis by selecting the </w:t>
      </w:r>
      <w:proofErr w:type="spellStart"/>
      <w:proofErr w:type="gramStart"/>
      <w:r>
        <w:t>slider.</w:t>
      </w:r>
      <w:r w:rsidR="003217C6">
        <w:t>There</w:t>
      </w:r>
      <w:proofErr w:type="spellEnd"/>
      <w:proofErr w:type="gramEnd"/>
      <w:r w:rsidR="003217C6">
        <w:t xml:space="preserve"> are total 109 </w:t>
      </w:r>
      <w:r w:rsidR="0045532A">
        <w:t>slices</w:t>
      </w:r>
      <w:r w:rsidR="003217C6">
        <w:t xml:space="preserve"> </w:t>
      </w:r>
      <w:r w:rsidR="0045532A">
        <w:t>for</w:t>
      </w:r>
      <w:r w:rsidR="003217C6">
        <w:t xml:space="preserve"> the </w:t>
      </w:r>
      <w:r w:rsidR="0045532A">
        <w:t>MRI data of a human brain, each one containing a 256 x 256 bit values of the image.</w:t>
      </w:r>
    </w:p>
    <w:p w14:paraId="74ADD04F" w14:textId="29669330" w:rsidR="001422DA" w:rsidRDefault="001422DA" w:rsidP="001422DA"/>
    <w:p w14:paraId="5F29525B" w14:textId="77777777" w:rsidR="00A13FB8" w:rsidRPr="001422DA" w:rsidRDefault="00A13FB8" w:rsidP="001422DA">
      <w:bookmarkStart w:id="0" w:name="_GoBack"/>
      <w:bookmarkEnd w:id="0"/>
    </w:p>
    <w:sectPr w:rsidR="00A13FB8" w:rsidRPr="001422DA" w:rsidSect="00882F3E">
      <w:headerReference w:type="default" r:id="rId10"/>
      <w:pgSz w:w="11900" w:h="16840"/>
      <w:pgMar w:top="1629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4AD60D" w14:textId="77777777" w:rsidR="001859B5" w:rsidRDefault="001859B5" w:rsidP="003A5110">
      <w:pPr>
        <w:spacing w:after="0"/>
      </w:pPr>
      <w:r>
        <w:separator/>
      </w:r>
    </w:p>
  </w:endnote>
  <w:endnote w:type="continuationSeparator" w:id="0">
    <w:p w14:paraId="51347760" w14:textId="77777777" w:rsidR="001859B5" w:rsidRDefault="001859B5" w:rsidP="003A511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32CFB1" w14:textId="77777777" w:rsidR="001859B5" w:rsidRDefault="001859B5" w:rsidP="003A5110">
      <w:pPr>
        <w:spacing w:after="0"/>
      </w:pPr>
      <w:r>
        <w:separator/>
      </w:r>
    </w:p>
  </w:footnote>
  <w:footnote w:type="continuationSeparator" w:id="0">
    <w:p w14:paraId="40EFF6E5" w14:textId="77777777" w:rsidR="001859B5" w:rsidRDefault="001859B5" w:rsidP="003A511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600" w:firstRow="0" w:lastRow="0" w:firstColumn="0" w:lastColumn="0" w:noHBand="1" w:noVBand="1"/>
    </w:tblPr>
    <w:tblGrid>
      <w:gridCol w:w="4505"/>
      <w:gridCol w:w="4505"/>
    </w:tblGrid>
    <w:tr w:rsidR="003A5110" w:rsidRPr="003D15A2" w14:paraId="2E24B4A1" w14:textId="77777777" w:rsidTr="00882F3E">
      <w:trPr>
        <w:trHeight w:val="568"/>
      </w:trPr>
      <w:tc>
        <w:tcPr>
          <w:tcW w:w="4505" w:type="dxa"/>
          <w:shd w:val="clear" w:color="auto" w:fill="auto"/>
          <w:vAlign w:val="bottom"/>
        </w:tcPr>
        <w:p w14:paraId="361D44E9" w14:textId="708BA844" w:rsidR="003A5110" w:rsidRPr="003D15A2" w:rsidRDefault="00032ECB" w:rsidP="003D15A2">
          <w:pPr>
            <w:rPr>
              <w:sz w:val="24"/>
            </w:rPr>
          </w:pPr>
          <w:r>
            <w:rPr>
              <w:sz w:val="24"/>
            </w:rPr>
            <w:t>Roman Shaikh (18300989)</w:t>
          </w:r>
        </w:p>
      </w:tc>
      <w:tc>
        <w:tcPr>
          <w:tcW w:w="4505" w:type="dxa"/>
        </w:tcPr>
        <w:p w14:paraId="1BE963A8" w14:textId="77777777" w:rsidR="003A5110" w:rsidRPr="003D15A2" w:rsidRDefault="003A5110" w:rsidP="00882F3E">
          <w:pPr>
            <w:spacing w:after="0"/>
            <w:jc w:val="right"/>
            <w:rPr>
              <w:szCs w:val="20"/>
            </w:rPr>
          </w:pPr>
          <w:r w:rsidRPr="003D15A2">
            <w:rPr>
              <w:szCs w:val="20"/>
            </w:rPr>
            <w:tab/>
            <w:t>CS7DS4 Data Visualization 2019</w:t>
          </w:r>
        </w:p>
        <w:p w14:paraId="63A0E2AB" w14:textId="77DB9B0E" w:rsidR="003A5110" w:rsidRPr="003D15A2" w:rsidRDefault="003A5110" w:rsidP="00882F3E">
          <w:pPr>
            <w:spacing w:after="0"/>
            <w:ind w:firstLine="720"/>
            <w:jc w:val="right"/>
            <w:rPr>
              <w:szCs w:val="20"/>
            </w:rPr>
          </w:pPr>
          <w:r w:rsidRPr="003D15A2">
            <w:rPr>
              <w:szCs w:val="20"/>
            </w:rPr>
            <w:t>Assignment 4.</w:t>
          </w:r>
          <w:r w:rsidR="00E064DB">
            <w:rPr>
              <w:szCs w:val="20"/>
            </w:rPr>
            <w:t>2</w:t>
          </w:r>
          <w:r w:rsidRPr="003D15A2">
            <w:rPr>
              <w:szCs w:val="20"/>
            </w:rPr>
            <w:t xml:space="preserve">  </w:t>
          </w:r>
        </w:p>
      </w:tc>
    </w:tr>
  </w:tbl>
  <w:p w14:paraId="51325DA7" w14:textId="77777777" w:rsidR="003A5110" w:rsidRPr="00882F3E" w:rsidRDefault="003A5110" w:rsidP="00882F3E">
    <w:pPr>
      <w:pStyle w:val="Header"/>
      <w:rPr>
        <w:sz w:val="6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B23A6"/>
    <w:multiLevelType w:val="hybridMultilevel"/>
    <w:tmpl w:val="B84E3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8E0AAA"/>
    <w:multiLevelType w:val="hybridMultilevel"/>
    <w:tmpl w:val="B060FAAE"/>
    <w:lvl w:ilvl="0" w:tplc="5330D6F6">
      <w:start w:val="1"/>
      <w:numFmt w:val="decimal"/>
      <w:lvlText w:val="%1"/>
      <w:lvlJc w:val="left"/>
      <w:pPr>
        <w:ind w:left="397" w:hanging="39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521A6A"/>
    <w:multiLevelType w:val="hybridMultilevel"/>
    <w:tmpl w:val="1EAABC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2FB5AA8"/>
    <w:multiLevelType w:val="hybridMultilevel"/>
    <w:tmpl w:val="68E0BA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5E64B41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25294B38"/>
    <w:multiLevelType w:val="hybridMultilevel"/>
    <w:tmpl w:val="C5A6EEB2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6" w15:restartNumberingAfterBreak="0">
    <w:nsid w:val="29F72C3D"/>
    <w:multiLevelType w:val="hybridMultilevel"/>
    <w:tmpl w:val="99200F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50C5220"/>
    <w:multiLevelType w:val="hybridMultilevel"/>
    <w:tmpl w:val="A014A5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9390BA9"/>
    <w:multiLevelType w:val="hybridMultilevel"/>
    <w:tmpl w:val="1C2AF3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F3F1E2D"/>
    <w:multiLevelType w:val="hybridMultilevel"/>
    <w:tmpl w:val="CEC603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65147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50923581"/>
    <w:multiLevelType w:val="hybridMultilevel"/>
    <w:tmpl w:val="99D887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637137"/>
    <w:multiLevelType w:val="multilevel"/>
    <w:tmpl w:val="E7C86658"/>
    <w:lvl w:ilvl="0">
      <w:start w:val="1"/>
      <w:numFmt w:val="decimal"/>
      <w:pStyle w:val="Heading1"/>
      <w:lvlText w:val="%1"/>
      <w:lvlJc w:val="left"/>
      <w:pPr>
        <w:ind w:left="397" w:hanging="397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738033A2"/>
    <w:multiLevelType w:val="multilevel"/>
    <w:tmpl w:val="52E80900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3"/>
  </w:num>
  <w:num w:numId="3">
    <w:abstractNumId w:val="1"/>
  </w:num>
  <w:num w:numId="4">
    <w:abstractNumId w:val="4"/>
  </w:num>
  <w:num w:numId="5">
    <w:abstractNumId w:val="0"/>
  </w:num>
  <w:num w:numId="6">
    <w:abstractNumId w:val="7"/>
  </w:num>
  <w:num w:numId="7">
    <w:abstractNumId w:val="5"/>
  </w:num>
  <w:num w:numId="8">
    <w:abstractNumId w:val="3"/>
  </w:num>
  <w:num w:numId="9">
    <w:abstractNumId w:val="8"/>
  </w:num>
  <w:num w:numId="10">
    <w:abstractNumId w:val="6"/>
  </w:num>
  <w:num w:numId="11">
    <w:abstractNumId w:val="2"/>
  </w:num>
  <w:num w:numId="12">
    <w:abstractNumId w:val="10"/>
  </w:num>
  <w:num w:numId="13">
    <w:abstractNumId w:val="9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3szQwNTU3MjI0MDRQ0lEKTi0uzszPAykwNKsFAJMFq2ctAAAA"/>
  </w:docVars>
  <w:rsids>
    <w:rsidRoot w:val="003A5110"/>
    <w:rsid w:val="0000490E"/>
    <w:rsid w:val="00004AFB"/>
    <w:rsid w:val="000055F6"/>
    <w:rsid w:val="000312BE"/>
    <w:rsid w:val="00031DA0"/>
    <w:rsid w:val="00032C75"/>
    <w:rsid w:val="00032ECB"/>
    <w:rsid w:val="000367EA"/>
    <w:rsid w:val="00062634"/>
    <w:rsid w:val="00076B8A"/>
    <w:rsid w:val="000775D8"/>
    <w:rsid w:val="00082DC3"/>
    <w:rsid w:val="00086EEA"/>
    <w:rsid w:val="0009534D"/>
    <w:rsid w:val="000A0812"/>
    <w:rsid w:val="000A34DF"/>
    <w:rsid w:val="000A76FE"/>
    <w:rsid w:val="000B7DF6"/>
    <w:rsid w:val="000D1E80"/>
    <w:rsid w:val="000D5A72"/>
    <w:rsid w:val="000F5B91"/>
    <w:rsid w:val="00103648"/>
    <w:rsid w:val="00130372"/>
    <w:rsid w:val="00131E7C"/>
    <w:rsid w:val="00133A06"/>
    <w:rsid w:val="00134337"/>
    <w:rsid w:val="001422DA"/>
    <w:rsid w:val="00142725"/>
    <w:rsid w:val="001464F3"/>
    <w:rsid w:val="00154175"/>
    <w:rsid w:val="00170F6C"/>
    <w:rsid w:val="00170F96"/>
    <w:rsid w:val="00175A5D"/>
    <w:rsid w:val="001859B5"/>
    <w:rsid w:val="001873C3"/>
    <w:rsid w:val="00187AD0"/>
    <w:rsid w:val="00187D43"/>
    <w:rsid w:val="001A5B84"/>
    <w:rsid w:val="001B1885"/>
    <w:rsid w:val="001B7CAE"/>
    <w:rsid w:val="001C3025"/>
    <w:rsid w:val="001C72D2"/>
    <w:rsid w:val="001D4D8A"/>
    <w:rsid w:val="001D5FF4"/>
    <w:rsid w:val="001F1B5F"/>
    <w:rsid w:val="001F72E9"/>
    <w:rsid w:val="00203357"/>
    <w:rsid w:val="00212280"/>
    <w:rsid w:val="0021620A"/>
    <w:rsid w:val="0024200F"/>
    <w:rsid w:val="0024414F"/>
    <w:rsid w:val="002449D5"/>
    <w:rsid w:val="002570EC"/>
    <w:rsid w:val="00263F35"/>
    <w:rsid w:val="00270083"/>
    <w:rsid w:val="00294CBC"/>
    <w:rsid w:val="002973EA"/>
    <w:rsid w:val="002A716F"/>
    <w:rsid w:val="002B5D92"/>
    <w:rsid w:val="002B7A17"/>
    <w:rsid w:val="002C38D1"/>
    <w:rsid w:val="002D1FD8"/>
    <w:rsid w:val="002F30A3"/>
    <w:rsid w:val="00301569"/>
    <w:rsid w:val="00305F0E"/>
    <w:rsid w:val="00307168"/>
    <w:rsid w:val="0031529E"/>
    <w:rsid w:val="003153BE"/>
    <w:rsid w:val="003217C6"/>
    <w:rsid w:val="00330CF7"/>
    <w:rsid w:val="00353C02"/>
    <w:rsid w:val="00381BC7"/>
    <w:rsid w:val="00385917"/>
    <w:rsid w:val="00397476"/>
    <w:rsid w:val="003A149E"/>
    <w:rsid w:val="003A2201"/>
    <w:rsid w:val="003A2330"/>
    <w:rsid w:val="003A5110"/>
    <w:rsid w:val="003B0E44"/>
    <w:rsid w:val="003B1F66"/>
    <w:rsid w:val="003D15A2"/>
    <w:rsid w:val="003D5E2E"/>
    <w:rsid w:val="003E46CB"/>
    <w:rsid w:val="003E5319"/>
    <w:rsid w:val="00407B6F"/>
    <w:rsid w:val="004213AD"/>
    <w:rsid w:val="00423892"/>
    <w:rsid w:val="00423E95"/>
    <w:rsid w:val="00425C7C"/>
    <w:rsid w:val="004327FF"/>
    <w:rsid w:val="00436891"/>
    <w:rsid w:val="00436923"/>
    <w:rsid w:val="00437AE3"/>
    <w:rsid w:val="00443F9C"/>
    <w:rsid w:val="00447D68"/>
    <w:rsid w:val="00452476"/>
    <w:rsid w:val="0045532A"/>
    <w:rsid w:val="004746A4"/>
    <w:rsid w:val="0048148F"/>
    <w:rsid w:val="004B34A5"/>
    <w:rsid w:val="004C280F"/>
    <w:rsid w:val="004C76A0"/>
    <w:rsid w:val="004E45CF"/>
    <w:rsid w:val="004F3BAC"/>
    <w:rsid w:val="004F3E8A"/>
    <w:rsid w:val="004F6445"/>
    <w:rsid w:val="005031F1"/>
    <w:rsid w:val="00503BDB"/>
    <w:rsid w:val="00506A3A"/>
    <w:rsid w:val="00516C77"/>
    <w:rsid w:val="005232E7"/>
    <w:rsid w:val="00526816"/>
    <w:rsid w:val="00532548"/>
    <w:rsid w:val="005544CD"/>
    <w:rsid w:val="0056019B"/>
    <w:rsid w:val="005637D7"/>
    <w:rsid w:val="00567AB6"/>
    <w:rsid w:val="00573AEB"/>
    <w:rsid w:val="005D1815"/>
    <w:rsid w:val="005D3E84"/>
    <w:rsid w:val="005D4174"/>
    <w:rsid w:val="005E0A2E"/>
    <w:rsid w:val="005E5E00"/>
    <w:rsid w:val="005F1719"/>
    <w:rsid w:val="005F222F"/>
    <w:rsid w:val="005F6B52"/>
    <w:rsid w:val="00606459"/>
    <w:rsid w:val="006144C6"/>
    <w:rsid w:val="00621A7F"/>
    <w:rsid w:val="00622B28"/>
    <w:rsid w:val="0062699A"/>
    <w:rsid w:val="006308E5"/>
    <w:rsid w:val="0063256E"/>
    <w:rsid w:val="00633933"/>
    <w:rsid w:val="00635300"/>
    <w:rsid w:val="00640D23"/>
    <w:rsid w:val="00646D07"/>
    <w:rsid w:val="006516C7"/>
    <w:rsid w:val="0065460D"/>
    <w:rsid w:val="00681BC4"/>
    <w:rsid w:val="00687D4B"/>
    <w:rsid w:val="006A1415"/>
    <w:rsid w:val="006A1BEB"/>
    <w:rsid w:val="006B0901"/>
    <w:rsid w:val="006B2686"/>
    <w:rsid w:val="006C65D0"/>
    <w:rsid w:val="006D3E2D"/>
    <w:rsid w:val="006D6470"/>
    <w:rsid w:val="006E16EB"/>
    <w:rsid w:val="006F42E0"/>
    <w:rsid w:val="006F767E"/>
    <w:rsid w:val="00700D01"/>
    <w:rsid w:val="007042EE"/>
    <w:rsid w:val="00720B47"/>
    <w:rsid w:val="00753DC4"/>
    <w:rsid w:val="00761EE6"/>
    <w:rsid w:val="00764D41"/>
    <w:rsid w:val="00773028"/>
    <w:rsid w:val="00773CC1"/>
    <w:rsid w:val="00775BFB"/>
    <w:rsid w:val="00777189"/>
    <w:rsid w:val="007A37BB"/>
    <w:rsid w:val="007D2EF0"/>
    <w:rsid w:val="007D4236"/>
    <w:rsid w:val="007F6186"/>
    <w:rsid w:val="008116C5"/>
    <w:rsid w:val="008151F8"/>
    <w:rsid w:val="00833BB5"/>
    <w:rsid w:val="00835DE8"/>
    <w:rsid w:val="00862F8C"/>
    <w:rsid w:val="00865CA2"/>
    <w:rsid w:val="00881C7B"/>
    <w:rsid w:val="00882858"/>
    <w:rsid w:val="00882F3E"/>
    <w:rsid w:val="00884EF2"/>
    <w:rsid w:val="00885B31"/>
    <w:rsid w:val="00886DD5"/>
    <w:rsid w:val="00892F56"/>
    <w:rsid w:val="0089593D"/>
    <w:rsid w:val="008A282A"/>
    <w:rsid w:val="008A4020"/>
    <w:rsid w:val="008B0C1D"/>
    <w:rsid w:val="008B4203"/>
    <w:rsid w:val="008C3483"/>
    <w:rsid w:val="008D1BEF"/>
    <w:rsid w:val="008D362F"/>
    <w:rsid w:val="008E0FF4"/>
    <w:rsid w:val="008F3A6F"/>
    <w:rsid w:val="00910417"/>
    <w:rsid w:val="00914DA7"/>
    <w:rsid w:val="00921577"/>
    <w:rsid w:val="00924C67"/>
    <w:rsid w:val="00925803"/>
    <w:rsid w:val="00927C54"/>
    <w:rsid w:val="00934DE1"/>
    <w:rsid w:val="00945829"/>
    <w:rsid w:val="00951AE0"/>
    <w:rsid w:val="00952575"/>
    <w:rsid w:val="00952E46"/>
    <w:rsid w:val="00954C28"/>
    <w:rsid w:val="00962DDF"/>
    <w:rsid w:val="009709D7"/>
    <w:rsid w:val="00987C51"/>
    <w:rsid w:val="00996964"/>
    <w:rsid w:val="009A2986"/>
    <w:rsid w:val="009B4645"/>
    <w:rsid w:val="009D3176"/>
    <w:rsid w:val="009E13BC"/>
    <w:rsid w:val="009E6099"/>
    <w:rsid w:val="009F564D"/>
    <w:rsid w:val="00A002F7"/>
    <w:rsid w:val="00A00522"/>
    <w:rsid w:val="00A02A3C"/>
    <w:rsid w:val="00A13FB8"/>
    <w:rsid w:val="00A21020"/>
    <w:rsid w:val="00A44CBE"/>
    <w:rsid w:val="00A554DC"/>
    <w:rsid w:val="00A85C98"/>
    <w:rsid w:val="00A87846"/>
    <w:rsid w:val="00A962C5"/>
    <w:rsid w:val="00A96BBB"/>
    <w:rsid w:val="00AA1B45"/>
    <w:rsid w:val="00AA3B52"/>
    <w:rsid w:val="00AD5D56"/>
    <w:rsid w:val="00AE173B"/>
    <w:rsid w:val="00AE67F8"/>
    <w:rsid w:val="00B01721"/>
    <w:rsid w:val="00B0180D"/>
    <w:rsid w:val="00B02CE4"/>
    <w:rsid w:val="00B03646"/>
    <w:rsid w:val="00B13E5A"/>
    <w:rsid w:val="00B26E9A"/>
    <w:rsid w:val="00B412F2"/>
    <w:rsid w:val="00B44AE4"/>
    <w:rsid w:val="00B570AB"/>
    <w:rsid w:val="00B67A89"/>
    <w:rsid w:val="00B708D6"/>
    <w:rsid w:val="00B72B7B"/>
    <w:rsid w:val="00B74686"/>
    <w:rsid w:val="00B919D9"/>
    <w:rsid w:val="00BA4DA6"/>
    <w:rsid w:val="00BB242F"/>
    <w:rsid w:val="00BB2B23"/>
    <w:rsid w:val="00BB5825"/>
    <w:rsid w:val="00BC1D89"/>
    <w:rsid w:val="00BD0DC8"/>
    <w:rsid w:val="00BD1843"/>
    <w:rsid w:val="00BD202C"/>
    <w:rsid w:val="00BD566C"/>
    <w:rsid w:val="00BE64B7"/>
    <w:rsid w:val="00BF18AC"/>
    <w:rsid w:val="00C00572"/>
    <w:rsid w:val="00C10BF3"/>
    <w:rsid w:val="00C137DB"/>
    <w:rsid w:val="00C24613"/>
    <w:rsid w:val="00C26CE5"/>
    <w:rsid w:val="00C307FA"/>
    <w:rsid w:val="00C36968"/>
    <w:rsid w:val="00C453C5"/>
    <w:rsid w:val="00C62969"/>
    <w:rsid w:val="00C64BBB"/>
    <w:rsid w:val="00C875BD"/>
    <w:rsid w:val="00CA4990"/>
    <w:rsid w:val="00CC72D3"/>
    <w:rsid w:val="00CD1E97"/>
    <w:rsid w:val="00CF1D42"/>
    <w:rsid w:val="00CF3865"/>
    <w:rsid w:val="00D10C3E"/>
    <w:rsid w:val="00D3166B"/>
    <w:rsid w:val="00D32E8B"/>
    <w:rsid w:val="00D40AC3"/>
    <w:rsid w:val="00D65683"/>
    <w:rsid w:val="00DA0595"/>
    <w:rsid w:val="00DA2098"/>
    <w:rsid w:val="00DA4EC2"/>
    <w:rsid w:val="00DA588E"/>
    <w:rsid w:val="00DB096A"/>
    <w:rsid w:val="00DB0B8E"/>
    <w:rsid w:val="00DB5CEB"/>
    <w:rsid w:val="00DC08EA"/>
    <w:rsid w:val="00DC7C7E"/>
    <w:rsid w:val="00DD27AF"/>
    <w:rsid w:val="00DE1331"/>
    <w:rsid w:val="00DE349A"/>
    <w:rsid w:val="00E01593"/>
    <w:rsid w:val="00E064DB"/>
    <w:rsid w:val="00E245DC"/>
    <w:rsid w:val="00E27478"/>
    <w:rsid w:val="00E3485C"/>
    <w:rsid w:val="00E34EBC"/>
    <w:rsid w:val="00E43987"/>
    <w:rsid w:val="00E65EBF"/>
    <w:rsid w:val="00E71DC2"/>
    <w:rsid w:val="00E77240"/>
    <w:rsid w:val="00E80886"/>
    <w:rsid w:val="00E83261"/>
    <w:rsid w:val="00E8378E"/>
    <w:rsid w:val="00E90312"/>
    <w:rsid w:val="00E916D2"/>
    <w:rsid w:val="00E971B6"/>
    <w:rsid w:val="00ED5201"/>
    <w:rsid w:val="00ED6E5D"/>
    <w:rsid w:val="00F044A3"/>
    <w:rsid w:val="00F06B0F"/>
    <w:rsid w:val="00F12AFC"/>
    <w:rsid w:val="00F13286"/>
    <w:rsid w:val="00F1470F"/>
    <w:rsid w:val="00F242D9"/>
    <w:rsid w:val="00F33E1E"/>
    <w:rsid w:val="00F36317"/>
    <w:rsid w:val="00F444DE"/>
    <w:rsid w:val="00F54F96"/>
    <w:rsid w:val="00F646F4"/>
    <w:rsid w:val="00F64EB3"/>
    <w:rsid w:val="00FA33AB"/>
    <w:rsid w:val="00FA48EF"/>
    <w:rsid w:val="00FA5EC7"/>
    <w:rsid w:val="00FA71EB"/>
    <w:rsid w:val="00FB3C8E"/>
    <w:rsid w:val="00FD05BC"/>
    <w:rsid w:val="00FE1E90"/>
    <w:rsid w:val="00FE55D4"/>
    <w:rsid w:val="00FF02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911FE4"/>
  <w15:chartTrackingRefBased/>
  <w15:docId w15:val="{F7131C82-47B9-416E-8D51-8A0EFAD21A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IE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82F3E"/>
    <w:pPr>
      <w:spacing w:after="120"/>
    </w:pPr>
    <w:rPr>
      <w:rFonts w:ascii="Helvetica" w:hAnsi="Helvetica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882F3E"/>
    <w:pPr>
      <w:keepNext/>
      <w:keepLines/>
      <w:numPr>
        <w:numId w:val="1"/>
      </w:numPr>
      <w:spacing w:before="280" w:after="280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D15A2"/>
    <w:pPr>
      <w:keepNext/>
      <w:keepLines/>
      <w:spacing w:before="240" w:after="240"/>
      <w:outlineLvl w:val="1"/>
    </w:pPr>
    <w:rPr>
      <w:rFonts w:eastAsiaTheme="majorEastAsia" w:cstheme="majorBidi"/>
      <w:b/>
      <w:color w:val="000000" w:themeColor="tex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D15A2"/>
    <w:pPr>
      <w:keepNext/>
      <w:keepLines/>
      <w:spacing w:before="40" w:after="0"/>
      <w:outlineLvl w:val="2"/>
    </w:pPr>
    <w:rPr>
      <w:rFonts w:eastAsiaTheme="majorEastAsia" w:cstheme="majorBidi"/>
      <w:b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A511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A5110"/>
  </w:style>
  <w:style w:type="paragraph" w:styleId="Footer">
    <w:name w:val="footer"/>
    <w:basedOn w:val="Normal"/>
    <w:link w:val="FooterChar"/>
    <w:uiPriority w:val="99"/>
    <w:unhideWhenUsed/>
    <w:rsid w:val="003A511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A5110"/>
  </w:style>
  <w:style w:type="table" w:styleId="TableGrid">
    <w:name w:val="Table Grid"/>
    <w:basedOn w:val="TableNormal"/>
    <w:uiPriority w:val="39"/>
    <w:rsid w:val="003A511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882F3E"/>
    <w:rPr>
      <w:rFonts w:ascii="Helvetica" w:eastAsiaTheme="majorEastAsia" w:hAnsi="Helvetica" w:cstheme="majorBidi"/>
      <w:b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D15A2"/>
    <w:rPr>
      <w:rFonts w:ascii="Helvetica" w:eastAsiaTheme="majorEastAsia" w:hAnsi="Helvetica" w:cstheme="majorBidi"/>
      <w:b/>
      <w:color w:val="000000" w:themeColor="text1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D15A2"/>
    <w:rPr>
      <w:rFonts w:ascii="Helvetica" w:eastAsiaTheme="majorEastAsia" w:hAnsi="Helvetica" w:cstheme="majorBidi"/>
      <w:b/>
      <w:color w:val="000000" w:themeColor="text1"/>
      <w:sz w:val="20"/>
    </w:rPr>
  </w:style>
  <w:style w:type="paragraph" w:styleId="ListParagraph">
    <w:name w:val="List Paragraph"/>
    <w:basedOn w:val="Normal"/>
    <w:uiPriority w:val="34"/>
    <w:qFormat/>
    <w:rsid w:val="00882F3E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DC08EA"/>
  </w:style>
  <w:style w:type="character" w:styleId="Hyperlink">
    <w:name w:val="Hyperlink"/>
    <w:basedOn w:val="DefaultParagraphFont"/>
    <w:uiPriority w:val="99"/>
    <w:unhideWhenUsed/>
    <w:rsid w:val="00FE55D4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A3B52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8B420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B4203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B4203"/>
    <w:rPr>
      <w:rFonts w:ascii="Helvetica" w:hAnsi="Helvetic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42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4203"/>
    <w:rPr>
      <w:rFonts w:ascii="Helvetica" w:hAnsi="Helvetic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B420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4203"/>
    <w:rPr>
      <w:rFonts w:ascii="Segoe UI" w:hAnsi="Segoe UI" w:cs="Segoe UI"/>
      <w:sz w:val="18"/>
      <w:szCs w:val="18"/>
    </w:rPr>
  </w:style>
  <w:style w:type="table" w:styleId="GridTable5Dark-Accent1">
    <w:name w:val="Grid Table 5 Dark Accent 1"/>
    <w:basedOn w:val="TableNormal"/>
    <w:uiPriority w:val="50"/>
    <w:rsid w:val="00E8088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480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2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29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1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95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2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6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2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26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0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2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75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73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7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91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1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67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65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56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933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92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6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1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1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52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88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035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84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4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4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2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2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44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5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78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0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16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8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graphics.stanford.edu/data/voldata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IEEE2006OfficeOnline.xsl" StyleName="IEEE" Version="2006">
  <b:Source>
    <b:Tag>Tam14</b:Tag>
    <b:SourceType>Book</b:SourceType>
    <b:Guid>{42FD3C32-0991-E24E-80FD-A1E0D4F8E23F}</b:Guid>
    <b:Author>
      <b:Author>
        <b:NameList>
          <b:Person>
            <b:Last>Munzner</b:Last>
            <b:First>Tamara</b:First>
          </b:Person>
        </b:NameList>
      </b:Author>
    </b:Author>
    <b:Title>Visualization Analysis and Design</b:Title>
    <b:Publisher>AK Peters / CRC Press</b:Publisher>
    <b:Year>2014</b:Year>
    <b:RefOrder>1</b:RefOrder>
  </b:Source>
  <b:Source>
    <b:Tag>Ove</b:Tag>
    <b:SourceType>InternetSite</b:SourceType>
    <b:Guid>{63341DEF-A163-1D41-9840-9D6F847B690D}</b:Guid>
    <b:Title>Overleaf</b:Title>
    <b:URL>http://www.overleaf.com</b:URL>
    <b:RefOrder>2</b:RefOrder>
  </b:Source>
  <b:Source>
    <b:Tag>Knu</b:Tag>
    <b:SourceType>InternetSite</b:SourceType>
    <b:Guid>{F3CD4611-7E86-8543-B373-771F9D5F3B4D}</b:Guid>
    <b:Author>
      <b:Author>
        <b:NameList>
          <b:Person>
            <b:Last>Knuth</b:Last>
          </b:Person>
        </b:NameList>
      </b:Author>
    </b:Author>
    <b:Title>Computers and Typefaces</b:Title>
    <b:URL>http://www-cs-faculty.stanford.edu/ ̃uno/abcde.html</b:URL>
    <b:RefOrder>3</b:RefOrder>
  </b:Source>
</b:Sources>
</file>

<file path=customXml/itemProps1.xml><?xml version="1.0" encoding="utf-8"?>
<ds:datastoreItem xmlns:ds="http://schemas.openxmlformats.org/officeDocument/2006/customXml" ds:itemID="{AAFB990A-4BD4-4D59-9B19-44E852819F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61</TotalTime>
  <Pages>1</Pages>
  <Words>164</Words>
  <Characters>93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Dingliana</dc:creator>
  <cp:keywords/>
  <dc:description/>
  <cp:lastModifiedBy>Roman Shaikh</cp:lastModifiedBy>
  <cp:revision>219</cp:revision>
  <cp:lastPrinted>2019-04-06T15:03:00Z</cp:lastPrinted>
  <dcterms:created xsi:type="dcterms:W3CDTF">2019-03-30T07:29:00Z</dcterms:created>
  <dcterms:modified xsi:type="dcterms:W3CDTF">2019-04-10T00:50:00Z</dcterms:modified>
</cp:coreProperties>
</file>